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3FEB50C5" w:rsidR="00707BA3" w:rsidRPr="00707BA3" w:rsidRDefault="00255AD8" w:rsidP="001E7403">
      <w:pPr>
        <w:pStyle w:val="Heading2"/>
      </w:pPr>
      <w:bookmarkStart w:id="0" w:name="_Hlk77806771"/>
      <w:r>
        <w:t>@&lt;Workflow</w:t>
      </w:r>
      <w:r w:rsidR="00C10D75">
        <w:t>-</w:t>
      </w:r>
      <w:r>
        <w:t>Name&gt;</w:t>
      </w:r>
    </w:p>
    <w:p w14:paraId="3B1807D0" w14:textId="1285F190" w:rsidR="00CD606D" w:rsidRDefault="00255AD8" w:rsidP="00255AD8">
      <w:r>
        <w:t>@&lt;Workflow</w:t>
      </w:r>
      <w:r w:rsidR="00C10D75">
        <w:t>-</w:t>
      </w:r>
      <w:r>
        <w:t>Description&gt;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p w14:paraId="676CAB7E" w14:textId="16BE9BD1" w:rsidR="00707BA3" w:rsidRDefault="00255AD8" w:rsidP="001E7403">
      <w:pPr>
        <w:ind w:firstLine="720"/>
        <w:rPr>
          <w:rFonts w:eastAsia="Arial Unicode MS"/>
          <w:color w:val="262626" w:themeColor="text1" w:themeTint="D9"/>
        </w:rPr>
      </w:pPr>
      <w:r>
        <w:rPr>
          <w:rFonts w:eastAsia="Arial Unicode MS"/>
          <w:color w:val="262626" w:themeColor="text1" w:themeTint="D9"/>
        </w:rPr>
        <w:t>@&lt;Workflow</w:t>
      </w:r>
      <w:r w:rsidR="00C10D75">
        <w:rPr>
          <w:rFonts w:eastAsia="Arial Unicode MS"/>
          <w:color w:val="262626" w:themeColor="text1" w:themeTint="D9"/>
        </w:rPr>
        <w:t>-</w:t>
      </w:r>
      <w:r>
        <w:rPr>
          <w:rFonts w:eastAsia="Arial Unicode MS"/>
          <w:color w:val="262626" w:themeColor="text1" w:themeTint="D9"/>
        </w:rPr>
        <w:t>Arguments&gt;</w:t>
      </w: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p w14:paraId="286AD151" w14:textId="3950B3A0" w:rsidR="00255AD8" w:rsidRDefault="00255AD8" w:rsidP="00BA1089">
      <w:pPr>
        <w:ind w:firstLine="720"/>
      </w:pPr>
      <w:r>
        <w:t>@&lt;Workflow</w:t>
      </w:r>
      <w:r w:rsidR="00C10D75">
        <w:t>-</w:t>
      </w:r>
      <w:r>
        <w:t>Test</w:t>
      </w:r>
      <w:r w:rsidR="00C10D75">
        <w:t>-</w:t>
      </w:r>
      <w:r>
        <w:t>Cases&gt;</w:t>
      </w:r>
      <w:bookmarkEnd w:id="0"/>
    </w:p>
    <w:sectPr w:rsidR="00255AD8" w:rsidSect="00BA1089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49B88" w14:textId="77777777" w:rsidR="00DB7D31" w:rsidRDefault="00DB7D31">
      <w:r>
        <w:separator/>
      </w:r>
    </w:p>
  </w:endnote>
  <w:endnote w:type="continuationSeparator" w:id="0">
    <w:p w14:paraId="7C7BEF7A" w14:textId="77777777" w:rsidR="00DB7D31" w:rsidRDefault="00DB7D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Calibri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altName w:val="Microsoft YaHei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02614BA7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7215" behindDoc="1" locked="0" layoutInCell="1" allowOverlap="1" wp14:anchorId="3097D642" wp14:editId="40069036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173B14A" id="Group 9" o:spid="_x0000_s1026" style="position:absolute;margin-left:-86.4pt;margin-top:2pt;width:36.8pt;height:18.45pt;z-index:-251659265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F3A12" w14:textId="77777777" w:rsidR="00DB7D31" w:rsidRDefault="00DB7D31">
      <w:r>
        <w:separator/>
      </w:r>
    </w:p>
  </w:footnote>
  <w:footnote w:type="continuationSeparator" w:id="0">
    <w:p w14:paraId="73799557" w14:textId="77777777" w:rsidR="00DB7D31" w:rsidRDefault="00DB7D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5DEC1A5E" w:rsidR="00905457" w:rsidRDefault="0028664B" w:rsidP="00125397">
    <w:pPr>
      <w:pStyle w:val="Header"/>
      <w:ind w:hanging="720"/>
      <w:jc w:val="cen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BC6FB3" wp14:editId="4C1DC714">
              <wp:simplePos x="0" y="0"/>
              <wp:positionH relativeFrom="column">
                <wp:posOffset>-1097280</wp:posOffset>
              </wp:positionH>
              <wp:positionV relativeFrom="paragraph">
                <wp:posOffset>205740</wp:posOffset>
              </wp:positionV>
              <wp:extent cx="6038078" cy="54120"/>
              <wp:effectExtent l="0" t="0" r="1270" b="3175"/>
              <wp:wrapNone/>
              <wp:docPr id="17" name="Parallelogram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 flipV="1">
                        <a:off x="0" y="0"/>
                        <a:ext cx="6038078" cy="54120"/>
                      </a:xfrm>
                      <a:prstGeom prst="parallelogram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26DB02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Parallelogram 17" o:spid="_x0000_s1026" type="#_x0000_t7" style="position:absolute;margin-left:-86.4pt;margin-top:16.2pt;width:475.45pt;height:4.2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" adj="48" fillcolor="#39b54a [3205]" stroked="f" strokeweight="1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47EDA"/>
    <w:rsid w:val="00054B25"/>
    <w:rsid w:val="00066B54"/>
    <w:rsid w:val="000735FD"/>
    <w:rsid w:val="000749F2"/>
    <w:rsid w:val="000833E6"/>
    <w:rsid w:val="00085C06"/>
    <w:rsid w:val="00087E04"/>
    <w:rsid w:val="00091BD8"/>
    <w:rsid w:val="00097C7F"/>
    <w:rsid w:val="000A20DF"/>
    <w:rsid w:val="000B20E6"/>
    <w:rsid w:val="000C4FA5"/>
    <w:rsid w:val="000D6273"/>
    <w:rsid w:val="000E2259"/>
    <w:rsid w:val="001121D6"/>
    <w:rsid w:val="00124979"/>
    <w:rsid w:val="00125397"/>
    <w:rsid w:val="00132C78"/>
    <w:rsid w:val="00167BED"/>
    <w:rsid w:val="001729B5"/>
    <w:rsid w:val="001748A9"/>
    <w:rsid w:val="00191AFD"/>
    <w:rsid w:val="001E2826"/>
    <w:rsid w:val="001E7403"/>
    <w:rsid w:val="001F28C8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8664B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301A98"/>
    <w:rsid w:val="00315B16"/>
    <w:rsid w:val="003278E9"/>
    <w:rsid w:val="00332F43"/>
    <w:rsid w:val="00351EBA"/>
    <w:rsid w:val="00356F42"/>
    <w:rsid w:val="00393372"/>
    <w:rsid w:val="0039338C"/>
    <w:rsid w:val="003A34BD"/>
    <w:rsid w:val="003E47AF"/>
    <w:rsid w:val="003E5734"/>
    <w:rsid w:val="003F6EE5"/>
    <w:rsid w:val="00414E4F"/>
    <w:rsid w:val="0041615D"/>
    <w:rsid w:val="004536EC"/>
    <w:rsid w:val="004647A0"/>
    <w:rsid w:val="00474BE1"/>
    <w:rsid w:val="00497FCA"/>
    <w:rsid w:val="004A71E9"/>
    <w:rsid w:val="004B5874"/>
    <w:rsid w:val="004D4A9A"/>
    <w:rsid w:val="004D784B"/>
    <w:rsid w:val="004F0CB8"/>
    <w:rsid w:val="004F191F"/>
    <w:rsid w:val="004F74B2"/>
    <w:rsid w:val="0050727A"/>
    <w:rsid w:val="0052163E"/>
    <w:rsid w:val="0054623F"/>
    <w:rsid w:val="00567BF8"/>
    <w:rsid w:val="005777ED"/>
    <w:rsid w:val="00585009"/>
    <w:rsid w:val="005B2D97"/>
    <w:rsid w:val="005B5F91"/>
    <w:rsid w:val="005B66B0"/>
    <w:rsid w:val="005F105C"/>
    <w:rsid w:val="005F1D84"/>
    <w:rsid w:val="006019D9"/>
    <w:rsid w:val="006147A9"/>
    <w:rsid w:val="00621FD1"/>
    <w:rsid w:val="006315BA"/>
    <w:rsid w:val="006426A8"/>
    <w:rsid w:val="006600D6"/>
    <w:rsid w:val="00663594"/>
    <w:rsid w:val="00663836"/>
    <w:rsid w:val="00674B7D"/>
    <w:rsid w:val="006926A1"/>
    <w:rsid w:val="006B4103"/>
    <w:rsid w:val="006C78EB"/>
    <w:rsid w:val="006E4B18"/>
    <w:rsid w:val="006E72C4"/>
    <w:rsid w:val="00707BA3"/>
    <w:rsid w:val="007848E9"/>
    <w:rsid w:val="007914B5"/>
    <w:rsid w:val="00791D26"/>
    <w:rsid w:val="007C2EE1"/>
    <w:rsid w:val="007C7AA3"/>
    <w:rsid w:val="007D08C1"/>
    <w:rsid w:val="007E0859"/>
    <w:rsid w:val="008003A9"/>
    <w:rsid w:val="0081664F"/>
    <w:rsid w:val="00822AC8"/>
    <w:rsid w:val="00824DC5"/>
    <w:rsid w:val="00825061"/>
    <w:rsid w:val="00843509"/>
    <w:rsid w:val="00844860"/>
    <w:rsid w:val="0087102D"/>
    <w:rsid w:val="00871F55"/>
    <w:rsid w:val="00881F98"/>
    <w:rsid w:val="00884DFC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3022"/>
    <w:rsid w:val="00974C8A"/>
    <w:rsid w:val="00984175"/>
    <w:rsid w:val="00984C9F"/>
    <w:rsid w:val="009A6483"/>
    <w:rsid w:val="009C2F49"/>
    <w:rsid w:val="009C4969"/>
    <w:rsid w:val="009C718F"/>
    <w:rsid w:val="009D33E5"/>
    <w:rsid w:val="009E39DA"/>
    <w:rsid w:val="009E3B27"/>
    <w:rsid w:val="00A06F8F"/>
    <w:rsid w:val="00A214C9"/>
    <w:rsid w:val="00A24367"/>
    <w:rsid w:val="00A37D51"/>
    <w:rsid w:val="00A4111A"/>
    <w:rsid w:val="00A5522D"/>
    <w:rsid w:val="00A81E23"/>
    <w:rsid w:val="00A86108"/>
    <w:rsid w:val="00A9202A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905E5"/>
    <w:rsid w:val="00B927C4"/>
    <w:rsid w:val="00B94AE1"/>
    <w:rsid w:val="00B96B4E"/>
    <w:rsid w:val="00BA1089"/>
    <w:rsid w:val="00BE01E3"/>
    <w:rsid w:val="00BF2465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21902"/>
    <w:rsid w:val="00D22401"/>
    <w:rsid w:val="00D5773F"/>
    <w:rsid w:val="00D60C2B"/>
    <w:rsid w:val="00D7792D"/>
    <w:rsid w:val="00D86493"/>
    <w:rsid w:val="00D87413"/>
    <w:rsid w:val="00D902E1"/>
    <w:rsid w:val="00D9213A"/>
    <w:rsid w:val="00D933CB"/>
    <w:rsid w:val="00DA7CD6"/>
    <w:rsid w:val="00DB7D31"/>
    <w:rsid w:val="00DD4EC4"/>
    <w:rsid w:val="00DE0777"/>
    <w:rsid w:val="00DF7204"/>
    <w:rsid w:val="00E01D52"/>
    <w:rsid w:val="00E06D1E"/>
    <w:rsid w:val="00E248FD"/>
    <w:rsid w:val="00E363A5"/>
    <w:rsid w:val="00E80254"/>
    <w:rsid w:val="00EC4D46"/>
    <w:rsid w:val="00ED580C"/>
    <w:rsid w:val="00EE3D02"/>
    <w:rsid w:val="00F05666"/>
    <w:rsid w:val="00F07EE4"/>
    <w:rsid w:val="00F17B68"/>
    <w:rsid w:val="00F22DF1"/>
    <w:rsid w:val="00F3135B"/>
    <w:rsid w:val="00F3670A"/>
    <w:rsid w:val="00F52455"/>
    <w:rsid w:val="00F73870"/>
    <w:rsid w:val="00F74135"/>
    <w:rsid w:val="00F74512"/>
    <w:rsid w:val="00F915E0"/>
    <w:rsid w:val="00FB4220"/>
    <w:rsid w:val="00FC5125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8</cp:revision>
  <cp:lastPrinted>2020-01-18T18:22:00Z</cp:lastPrinted>
  <dcterms:created xsi:type="dcterms:W3CDTF">2021-07-21T17:21:00Z</dcterms:created>
  <dcterms:modified xsi:type="dcterms:W3CDTF">2021-08-05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